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92D9D" w14:textId="77777777" w:rsidR="00E57E74" w:rsidRDefault="00E57E74" w:rsidP="00A2020F">
      <w:pPr>
        <w:autoSpaceDE w:val="0"/>
        <w:autoSpaceDN w:val="0"/>
        <w:adjustRightInd w:val="0"/>
        <w:spacing w:after="0" w:line="240" w:lineRule="auto"/>
        <w:jc w:val="both"/>
        <w:rPr>
          <w:rFonts w:asciiTheme="majorBidi" w:hAnsiTheme="majorBidi" w:cstheme="majorBidi"/>
          <w:b/>
          <w:bCs/>
          <w:sz w:val="28"/>
          <w:szCs w:val="28"/>
        </w:rPr>
      </w:pPr>
    </w:p>
    <w:p w14:paraId="18C883FC" w14:textId="2C816B45" w:rsidR="00E772BD" w:rsidRPr="00A313FC" w:rsidRDefault="0006089F" w:rsidP="005F61CB">
      <w:pPr>
        <w:pStyle w:val="Heading1"/>
        <w:rPr>
          <w:b/>
          <w:bCs/>
        </w:rPr>
      </w:pPr>
      <w:r w:rsidRPr="00A313FC">
        <w:rPr>
          <w:b/>
          <w:bCs/>
        </w:rPr>
        <w:t xml:space="preserve">Second Deliverable: Domain Analysis and Requirements </w:t>
      </w:r>
    </w:p>
    <w:p w14:paraId="57B26219" w14:textId="46B13EF1" w:rsidR="0026324D" w:rsidRPr="00A2020F" w:rsidRDefault="0026324D" w:rsidP="00A2020F">
      <w:pPr>
        <w:spacing w:before="100" w:beforeAutospacing="1" w:after="100" w:afterAutospacing="1" w:line="240" w:lineRule="auto"/>
        <w:ind w:left="120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The purpose of this </w:t>
      </w:r>
      <w:r w:rsidR="0006089F" w:rsidRPr="00A2020F">
        <w:rPr>
          <w:rFonts w:asciiTheme="majorBidi" w:hAnsiTheme="majorBidi" w:cstheme="majorBidi"/>
          <w:sz w:val="24"/>
          <w:szCs w:val="24"/>
        </w:rPr>
        <w:t>deliverable</w:t>
      </w:r>
      <w:r w:rsidRPr="00A2020F">
        <w:rPr>
          <w:rFonts w:asciiTheme="majorBidi" w:hAnsiTheme="majorBidi" w:cstheme="majorBidi"/>
          <w:sz w:val="24"/>
          <w:szCs w:val="24"/>
        </w:rPr>
        <w:t xml:space="preserve"> is to provide an overall </w:t>
      </w:r>
      <w:r w:rsidR="0006089F" w:rsidRPr="00A2020F">
        <w:rPr>
          <w:rFonts w:asciiTheme="majorBidi" w:hAnsiTheme="majorBidi" w:cstheme="majorBidi"/>
          <w:sz w:val="24"/>
          <w:szCs w:val="24"/>
        </w:rPr>
        <w:t>domain analysis and software requirements</w:t>
      </w:r>
      <w:r w:rsidRPr="00A2020F">
        <w:rPr>
          <w:rFonts w:asciiTheme="majorBidi" w:hAnsiTheme="majorBidi" w:cstheme="majorBidi"/>
          <w:sz w:val="24"/>
          <w:szCs w:val="24"/>
        </w:rPr>
        <w:t xml:space="preserve">. </w:t>
      </w:r>
      <w:r w:rsidR="007F38EC">
        <w:rPr>
          <w:rFonts w:asciiTheme="majorBidi" w:hAnsiTheme="majorBidi" w:cstheme="majorBidi"/>
          <w:sz w:val="24"/>
          <w:szCs w:val="24"/>
        </w:rPr>
        <w:t xml:space="preserve">You may use one of the requirements’ engineering methodologies seen in class (CORAS or SQUARE). </w:t>
      </w:r>
      <w:r w:rsidRPr="00A2020F">
        <w:rPr>
          <w:rFonts w:asciiTheme="majorBidi" w:hAnsiTheme="majorBidi" w:cstheme="majorBidi"/>
          <w:sz w:val="24"/>
          <w:szCs w:val="24"/>
        </w:rPr>
        <w:t xml:space="preserve">Your </w:t>
      </w:r>
      <w:r w:rsidR="0006089F" w:rsidRPr="00A2020F">
        <w:rPr>
          <w:rFonts w:asciiTheme="majorBidi" w:hAnsiTheme="majorBidi" w:cstheme="majorBidi"/>
          <w:sz w:val="24"/>
          <w:szCs w:val="24"/>
        </w:rPr>
        <w:t>deliverable</w:t>
      </w:r>
      <w:r w:rsidRPr="00A2020F">
        <w:rPr>
          <w:rFonts w:asciiTheme="majorBidi" w:hAnsiTheme="majorBidi" w:cstheme="majorBidi"/>
          <w:sz w:val="24"/>
          <w:szCs w:val="24"/>
        </w:rPr>
        <w:t xml:space="preserve"> must include:</w:t>
      </w:r>
    </w:p>
    <w:p w14:paraId="22EF5224" w14:textId="77777777" w:rsidR="0026324D" w:rsidRPr="00A2020F" w:rsidRDefault="0026324D" w:rsidP="00A2020F">
      <w:pPr>
        <w:numPr>
          <w:ilvl w:val="0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b/>
          <w:bCs/>
          <w:sz w:val="24"/>
          <w:szCs w:val="24"/>
        </w:rPr>
        <w:t>Product Assets</w:t>
      </w:r>
      <w:r w:rsidRPr="00A2020F">
        <w:rPr>
          <w:rFonts w:asciiTheme="majorBidi" w:hAnsiTheme="majorBidi" w:cstheme="majorBidi"/>
          <w:sz w:val="24"/>
          <w:szCs w:val="24"/>
        </w:rPr>
        <w:t>. A listing and discussion of the product resources, functionality, and intangible properties that an attacker would want to exploit. Give a prioritization of these assets.</w:t>
      </w:r>
    </w:p>
    <w:p w14:paraId="522EF68F" w14:textId="77777777" w:rsidR="0026324D" w:rsidRPr="00A2020F" w:rsidRDefault="0026324D" w:rsidP="00A2020F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How did you decide on your prioritization?</w:t>
      </w:r>
    </w:p>
    <w:p w14:paraId="6EB5B0BA" w14:textId="77777777" w:rsidR="0026324D" w:rsidRPr="00A2020F" w:rsidRDefault="0026324D" w:rsidP="003C456A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How might this list of assets change in the future? </w:t>
      </w:r>
    </w:p>
    <w:p w14:paraId="4B49B52C" w14:textId="77777777" w:rsidR="0026324D" w:rsidRPr="00A2020F" w:rsidRDefault="0026324D" w:rsidP="00A2020F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How might the prioritization of these assets change in the future?</w:t>
      </w:r>
    </w:p>
    <w:p w14:paraId="65B83E83" w14:textId="0E39C6AC" w:rsidR="0026324D" w:rsidRPr="00A2020F" w:rsidRDefault="0026324D" w:rsidP="00A2020F">
      <w:pPr>
        <w:numPr>
          <w:ilvl w:val="0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b/>
          <w:bCs/>
          <w:sz w:val="24"/>
          <w:szCs w:val="24"/>
        </w:rPr>
        <w:t>Malicious Actors &amp; Threats</w:t>
      </w:r>
      <w:r w:rsidRPr="00A2020F">
        <w:rPr>
          <w:rFonts w:asciiTheme="majorBidi" w:hAnsiTheme="majorBidi" w:cstheme="majorBidi"/>
          <w:sz w:val="24"/>
          <w:szCs w:val="24"/>
        </w:rPr>
        <w:t>. Describe the types of attackers that this system ought to defend itself against the most. Describe the </w:t>
      </w:r>
      <w:r w:rsidRPr="00A2020F">
        <w:rPr>
          <w:rFonts w:asciiTheme="majorBidi" w:hAnsiTheme="majorBidi" w:cstheme="majorBidi"/>
          <w:i/>
          <w:iCs/>
          <w:sz w:val="24"/>
          <w:szCs w:val="24"/>
        </w:rPr>
        <w:t>high-level</w:t>
      </w:r>
      <w:r w:rsidRPr="00A2020F">
        <w:rPr>
          <w:rFonts w:asciiTheme="majorBidi" w:hAnsiTheme="majorBidi" w:cstheme="majorBidi"/>
          <w:sz w:val="24"/>
          <w:szCs w:val="24"/>
        </w:rPr>
        <w:t xml:space="preserve"> view of the threats to the system (i.e. not specific to any one type of vulnerability - broader). Use the STRIDE acronym from threat modeling as inspiration, as well as the </w:t>
      </w:r>
      <w:r w:rsidR="007F38EC">
        <w:rPr>
          <w:rFonts w:asciiTheme="majorBidi" w:hAnsiTheme="majorBidi" w:cstheme="majorBidi"/>
          <w:sz w:val="24"/>
          <w:szCs w:val="24"/>
        </w:rPr>
        <w:t xml:space="preserve">CIA </w:t>
      </w:r>
      <w:r w:rsidRPr="00A2020F">
        <w:rPr>
          <w:rFonts w:asciiTheme="majorBidi" w:hAnsiTheme="majorBidi" w:cstheme="majorBidi"/>
          <w:sz w:val="24"/>
          <w:szCs w:val="24"/>
        </w:rPr>
        <w:t>concepts.</w:t>
      </w:r>
    </w:p>
    <w:p w14:paraId="68430626" w14:textId="77777777" w:rsidR="0026324D" w:rsidRPr="00A2020F" w:rsidRDefault="0026324D" w:rsidP="00A2020F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What types of information will be available to the malicious actors?</w:t>
      </w:r>
    </w:p>
    <w:p w14:paraId="6E4FC27C" w14:textId="77777777" w:rsidR="0026324D" w:rsidRPr="00A2020F" w:rsidRDefault="0026324D" w:rsidP="00A2020F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>How might a malicious actor find vulnerabilities and exploit this software?</w:t>
      </w:r>
    </w:p>
    <w:p w14:paraId="04E4F15B" w14:textId="15CD755F" w:rsidR="0026324D" w:rsidRPr="00A2020F" w:rsidRDefault="0026324D" w:rsidP="00A2020F">
      <w:pPr>
        <w:numPr>
          <w:ilvl w:val="1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sz w:val="24"/>
          <w:szCs w:val="24"/>
        </w:rPr>
        <w:t xml:space="preserve">How are the threats spread across STRIDE and CIA? </w:t>
      </w:r>
    </w:p>
    <w:p w14:paraId="2ABF9F69" w14:textId="64827C6D" w:rsidR="004D3137" w:rsidRPr="004D3137" w:rsidRDefault="0006089F" w:rsidP="004D3137">
      <w:pPr>
        <w:numPr>
          <w:ilvl w:val="0"/>
          <w:numId w:val="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 w:rsidRPr="00A2020F">
        <w:rPr>
          <w:rFonts w:asciiTheme="majorBidi" w:hAnsiTheme="majorBidi" w:cstheme="majorBidi"/>
          <w:b/>
          <w:bCs/>
          <w:sz w:val="24"/>
          <w:szCs w:val="24"/>
        </w:rPr>
        <w:t>Software Requirements</w:t>
      </w:r>
      <w:r w:rsidR="0026324D" w:rsidRPr="00A2020F">
        <w:rPr>
          <w:rFonts w:asciiTheme="majorBidi" w:hAnsiTheme="majorBidi" w:cstheme="majorBidi"/>
          <w:sz w:val="24"/>
          <w:szCs w:val="24"/>
        </w:rPr>
        <w:t> </w:t>
      </w:r>
      <w:r w:rsidRPr="00A2020F">
        <w:rPr>
          <w:rFonts w:asciiTheme="majorBidi" w:hAnsiTheme="majorBidi" w:cstheme="majorBidi"/>
          <w:sz w:val="24"/>
          <w:szCs w:val="24"/>
        </w:rPr>
        <w:t xml:space="preserve">document the requirements of your system. You can follow the best practices discussed in the class. Your requirements should be categorized, prioritized and properly documented.  </w:t>
      </w:r>
    </w:p>
    <w:p w14:paraId="1023AD2B" w14:textId="43B713FA" w:rsidR="004D3137" w:rsidRDefault="004D3137" w:rsidP="004D3137">
      <w:pPr>
        <w:pStyle w:val="Heading1"/>
        <w:ind w:left="630"/>
        <w:rPr>
          <w:rFonts w:asciiTheme="majorBidi" w:eastAsiaTheme="minorHAnsi" w:hAnsiTheme="majorBidi"/>
          <w:color w:val="auto"/>
          <w:sz w:val="24"/>
          <w:szCs w:val="24"/>
        </w:rPr>
      </w:pPr>
    </w:p>
    <w:p w14:paraId="618630FD" w14:textId="74124B93" w:rsidR="004D3137" w:rsidRDefault="004D3137" w:rsidP="004D3137"/>
    <w:p w14:paraId="7CEA354B" w14:textId="400B77DB" w:rsidR="004D3137" w:rsidRDefault="004D3137" w:rsidP="004D3137"/>
    <w:p w14:paraId="1301DEE8" w14:textId="49D135A9" w:rsidR="004D3137" w:rsidRDefault="004D3137" w:rsidP="004D3137"/>
    <w:p w14:paraId="7A0463E4" w14:textId="15791752" w:rsidR="004D3137" w:rsidRDefault="004D3137" w:rsidP="004D3137"/>
    <w:p w14:paraId="61805112" w14:textId="12B306CB" w:rsidR="004D3137" w:rsidRDefault="004D3137" w:rsidP="004D3137"/>
    <w:p w14:paraId="791858C2" w14:textId="36120177" w:rsidR="004D3137" w:rsidRDefault="004D3137" w:rsidP="004D3137"/>
    <w:p w14:paraId="6BCEF6CA" w14:textId="7DDE84F0" w:rsidR="004D3137" w:rsidRDefault="004D3137" w:rsidP="004D3137"/>
    <w:p w14:paraId="5C9ED835" w14:textId="77777777" w:rsidR="004D3137" w:rsidRPr="004D3137" w:rsidRDefault="004D3137" w:rsidP="004D3137"/>
    <w:p w14:paraId="366ADB5A" w14:textId="7CEC4BC5" w:rsidR="004D3137" w:rsidRPr="00DC33DC" w:rsidRDefault="004D3137" w:rsidP="004D3137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color w:val="auto"/>
          <w:sz w:val="24"/>
          <w:szCs w:val="24"/>
        </w:rPr>
      </w:pPr>
      <w:r w:rsidRPr="00DC33DC">
        <w:rPr>
          <w:rFonts w:asciiTheme="majorBidi" w:eastAsiaTheme="minorHAnsi" w:hAnsiTheme="majorBidi"/>
          <w:color w:val="auto"/>
          <w:sz w:val="24"/>
          <w:szCs w:val="24"/>
        </w:rPr>
        <w:lastRenderedPageBreak/>
        <w:t xml:space="preserve">Grade: </w:t>
      </w:r>
      <w:r>
        <w:rPr>
          <w:rFonts w:asciiTheme="majorBidi" w:eastAsiaTheme="minorHAnsi" w:hAnsiTheme="majorBidi"/>
          <w:b/>
          <w:bCs/>
          <w:color w:val="auto"/>
          <w:sz w:val="24"/>
          <w:szCs w:val="24"/>
        </w:rPr>
        <w:t>5</w:t>
      </w:r>
      <w:r w:rsidRPr="00DC33DC">
        <w:rPr>
          <w:rFonts w:asciiTheme="majorBidi" w:eastAsiaTheme="minorHAnsi" w:hAnsiTheme="majorBidi"/>
          <w:b/>
          <w:bCs/>
          <w:color w:val="auto"/>
          <w:sz w:val="24"/>
          <w:szCs w:val="24"/>
        </w:rPr>
        <w:t>%</w:t>
      </w:r>
    </w:p>
    <w:p w14:paraId="3C6DD474" w14:textId="77777777" w:rsidR="004D3137" w:rsidRPr="00A2020F" w:rsidRDefault="004D3137" w:rsidP="004D3137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 </w:t>
      </w:r>
      <w:proofErr w:type="spellStart"/>
      <w:r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Pr="00A2020F">
        <w:rPr>
          <w:rFonts w:asciiTheme="majorBidi" w:hAnsiTheme="majorBidi" w:cstheme="majorBidi"/>
          <w:sz w:val="24"/>
          <w:szCs w:val="24"/>
        </w:rPr>
        <w:t> - Assets section</w:t>
      </w:r>
    </w:p>
    <w:p w14:paraId="5C7C27ED" w14:textId="77777777" w:rsidR="004D3137" w:rsidRPr="00A2020F" w:rsidRDefault="004D3137" w:rsidP="004D3137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 </w:t>
      </w:r>
      <w:proofErr w:type="spellStart"/>
      <w:r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Pr="00A2020F">
        <w:rPr>
          <w:rFonts w:asciiTheme="majorBidi" w:hAnsiTheme="majorBidi" w:cstheme="majorBidi"/>
          <w:sz w:val="24"/>
          <w:szCs w:val="24"/>
        </w:rPr>
        <w:t> - Actors &amp; Threats section</w:t>
      </w:r>
    </w:p>
    <w:p w14:paraId="22149B5F" w14:textId="77777777" w:rsidR="004D3137" w:rsidRPr="00A2020F" w:rsidRDefault="004D3137" w:rsidP="004D3137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2 </w:t>
      </w:r>
      <w:r w:rsidRPr="00A2020F">
        <w:rPr>
          <w:rFonts w:asciiTheme="majorBidi" w:hAnsiTheme="majorBidi" w:cstheme="majorBidi"/>
          <w:b/>
          <w:bCs/>
          <w:sz w:val="24"/>
          <w:szCs w:val="24"/>
        </w:rPr>
        <w:t>pts</w:t>
      </w:r>
      <w:r w:rsidRPr="00A2020F">
        <w:rPr>
          <w:rFonts w:asciiTheme="majorBidi" w:hAnsiTheme="majorBidi" w:cstheme="majorBidi"/>
          <w:sz w:val="24"/>
          <w:szCs w:val="24"/>
        </w:rPr>
        <w:t> - Software Requirements section</w:t>
      </w:r>
    </w:p>
    <w:p w14:paraId="0B99510C" w14:textId="77777777" w:rsidR="004D3137" w:rsidRPr="00A2020F" w:rsidRDefault="004D3137" w:rsidP="004D3137">
      <w:pPr>
        <w:numPr>
          <w:ilvl w:val="1"/>
          <w:numId w:val="14"/>
        </w:numPr>
        <w:spacing w:before="100" w:beforeAutospacing="1" w:after="100" w:afterAutospacing="1" w:line="360" w:lineRule="atLeast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 xml:space="preserve">1 </w:t>
      </w:r>
      <w:proofErr w:type="spellStart"/>
      <w:r w:rsidRPr="00A2020F">
        <w:rPr>
          <w:rFonts w:asciiTheme="majorBidi" w:hAnsiTheme="majorBidi" w:cstheme="majorBidi"/>
          <w:b/>
          <w:bCs/>
          <w:sz w:val="24"/>
          <w:szCs w:val="24"/>
        </w:rPr>
        <w:t>pt</w:t>
      </w:r>
      <w:proofErr w:type="spellEnd"/>
      <w:r w:rsidRPr="00A2020F">
        <w:rPr>
          <w:rFonts w:asciiTheme="majorBidi" w:hAnsiTheme="majorBidi" w:cstheme="majorBidi"/>
          <w:sz w:val="24"/>
          <w:szCs w:val="24"/>
        </w:rPr>
        <w:t> - Overall quality of the research</w:t>
      </w:r>
    </w:p>
    <w:p w14:paraId="13C7026B" w14:textId="7AB6CAAF" w:rsidR="004D3137" w:rsidRPr="00240138" w:rsidRDefault="004D3137" w:rsidP="00240138">
      <w:pPr>
        <w:pStyle w:val="Heading1"/>
        <w:numPr>
          <w:ilvl w:val="0"/>
          <w:numId w:val="14"/>
        </w:numPr>
        <w:rPr>
          <w:rFonts w:asciiTheme="majorBidi" w:eastAsiaTheme="minorHAnsi" w:hAnsiTheme="majorBidi"/>
          <w:b/>
          <w:bCs/>
          <w:color w:val="FF0000"/>
          <w:sz w:val="24"/>
          <w:szCs w:val="24"/>
        </w:rPr>
      </w:pPr>
      <w:r>
        <w:rPr>
          <w:rFonts w:asciiTheme="majorBidi" w:eastAsiaTheme="minorHAnsi" w:hAnsiTheme="majorBidi"/>
          <w:color w:val="auto"/>
          <w:sz w:val="24"/>
          <w:szCs w:val="24"/>
        </w:rPr>
        <w:t>Deadline</w:t>
      </w:r>
      <w:r w:rsidRPr="00CC38B1">
        <w:rPr>
          <w:rFonts w:asciiTheme="majorBidi" w:eastAsiaTheme="minorHAnsi" w:hAnsiTheme="majorBidi"/>
          <w:color w:val="auto"/>
          <w:sz w:val="24"/>
          <w:szCs w:val="24"/>
        </w:rPr>
        <w:t xml:space="preserve">: </w:t>
      </w:r>
      <w:r w:rsidR="00CC38B1" w:rsidRPr="00CC38B1">
        <w:rPr>
          <w:rFonts w:asciiTheme="majorBidi" w:eastAsiaTheme="minorHAnsi" w:hAnsiTheme="majorBidi"/>
          <w:b/>
          <w:bCs/>
          <w:color w:val="auto"/>
          <w:sz w:val="24"/>
          <w:szCs w:val="24"/>
        </w:rPr>
        <w:t>Day Date</w:t>
      </w:r>
      <w:bookmarkStart w:id="0" w:name="_GoBack"/>
      <w:bookmarkEnd w:id="0"/>
    </w:p>
    <w:p w14:paraId="47CBEA67" w14:textId="77777777" w:rsidR="00E772BD" w:rsidRDefault="00E772BD" w:rsidP="003C456A">
      <w:pPr>
        <w:pStyle w:val="Heading1"/>
      </w:pPr>
    </w:p>
    <w:p w14:paraId="29C48D96" w14:textId="1A9AEF9A" w:rsidR="0026324D" w:rsidRPr="00A2020F" w:rsidRDefault="0026324D" w:rsidP="00A2020F">
      <w:pPr>
        <w:spacing w:before="100" w:beforeAutospacing="1" w:after="100" w:afterAutospacing="1" w:line="240" w:lineRule="auto"/>
        <w:ind w:left="120"/>
        <w:jc w:val="both"/>
        <w:rPr>
          <w:rFonts w:asciiTheme="majorBidi" w:hAnsiTheme="majorBidi" w:cstheme="majorBidi"/>
          <w:sz w:val="24"/>
          <w:szCs w:val="24"/>
        </w:rPr>
      </w:pPr>
    </w:p>
    <w:sectPr w:rsidR="0026324D" w:rsidRPr="00A2020F" w:rsidSect="003C456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584" w:right="1584" w:bottom="1584" w:left="158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8BFCD" w14:textId="77777777" w:rsidR="001300BF" w:rsidRDefault="001300BF" w:rsidP="00E57E74">
      <w:pPr>
        <w:spacing w:after="0" w:line="240" w:lineRule="auto"/>
      </w:pPr>
      <w:r>
        <w:separator/>
      </w:r>
    </w:p>
  </w:endnote>
  <w:endnote w:type="continuationSeparator" w:id="0">
    <w:p w14:paraId="69BF5990" w14:textId="77777777" w:rsidR="001300BF" w:rsidRDefault="001300BF" w:rsidP="00E57E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B815A" w14:textId="77777777" w:rsidR="00BD1FA0" w:rsidRDefault="00BD1FA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FE58BD" w14:textId="77777777" w:rsidR="00BD1FA0" w:rsidRDefault="00BD1FA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CA831C" w14:textId="77777777" w:rsidR="00BD1FA0" w:rsidRDefault="00BD1F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038879" w14:textId="77777777" w:rsidR="001300BF" w:rsidRDefault="001300BF" w:rsidP="00E57E74">
      <w:pPr>
        <w:spacing w:after="0" w:line="240" w:lineRule="auto"/>
      </w:pPr>
      <w:r>
        <w:separator/>
      </w:r>
    </w:p>
  </w:footnote>
  <w:footnote w:type="continuationSeparator" w:id="0">
    <w:p w14:paraId="61893581" w14:textId="77777777" w:rsidR="001300BF" w:rsidRDefault="001300BF" w:rsidP="00E57E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D601B" w14:textId="77777777" w:rsidR="00BD1FA0" w:rsidRDefault="00BD1F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D4BBE9" w14:textId="49F14874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Software Secure - CYS402</w:t>
    </w:r>
  </w:p>
  <w:p w14:paraId="1B3A7E2C" w14:textId="22CE9547" w:rsidR="00E57E74" w:rsidRPr="00E57E74" w:rsidRDefault="00E57E74" w:rsidP="00E57E74">
    <w:pPr>
      <w:pStyle w:val="Header"/>
      <w:jc w:val="center"/>
      <w:rPr>
        <w:b/>
        <w:bCs/>
        <w:sz w:val="36"/>
        <w:szCs w:val="36"/>
      </w:rPr>
    </w:pPr>
    <w:r w:rsidRPr="00E57E74">
      <w:rPr>
        <w:b/>
        <w:bCs/>
        <w:sz w:val="36"/>
        <w:szCs w:val="36"/>
      </w:rPr>
      <w:t>Course Project</w:t>
    </w:r>
  </w:p>
  <w:p w14:paraId="6A417831" w14:textId="08AF6380" w:rsidR="00E57E74" w:rsidRPr="00E57E74" w:rsidRDefault="00BD1FA0" w:rsidP="00E57E74">
    <w:pPr>
      <w:pStyle w:val="Header"/>
      <w:jc w:val="center"/>
      <w:rPr>
        <w:b/>
        <w:bCs/>
        <w:sz w:val="36"/>
        <w:szCs w:val="36"/>
      </w:rPr>
    </w:pPr>
    <w:r>
      <w:rPr>
        <w:b/>
        <w:bCs/>
        <w:sz w:val="36"/>
        <w:szCs w:val="36"/>
      </w:rPr>
      <w:t>First</w:t>
    </w:r>
    <w:r w:rsidR="00E57E74" w:rsidRPr="00E57E74">
      <w:rPr>
        <w:b/>
        <w:bCs/>
        <w:sz w:val="36"/>
        <w:szCs w:val="36"/>
      </w:rPr>
      <w:t xml:space="preserve"> Semester 2</w:t>
    </w:r>
    <w:r>
      <w:rPr>
        <w:b/>
        <w:bCs/>
        <w:sz w:val="36"/>
        <w:szCs w:val="36"/>
      </w:rPr>
      <w:t>31</w:t>
    </w:r>
    <w:r w:rsidR="00E57E74" w:rsidRPr="00E57E74">
      <w:rPr>
        <w:b/>
        <w:bCs/>
        <w:sz w:val="36"/>
        <w:szCs w:val="36"/>
      </w:rPr>
      <w:t xml:space="preserve"> – AY. 202</w:t>
    </w:r>
    <w:r>
      <w:rPr>
        <w:b/>
        <w:bCs/>
        <w:sz w:val="36"/>
        <w:szCs w:val="36"/>
      </w:rPr>
      <w:t>3</w:t>
    </w:r>
    <w:r w:rsidR="00E57E74" w:rsidRPr="00E57E74">
      <w:rPr>
        <w:b/>
        <w:bCs/>
        <w:sz w:val="36"/>
        <w:szCs w:val="36"/>
      </w:rPr>
      <w:t>/202</w:t>
    </w:r>
    <w:r>
      <w:rPr>
        <w:b/>
        <w:bCs/>
        <w:sz w:val="36"/>
        <w:szCs w:val="36"/>
      </w:rPr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567387" w14:textId="77777777" w:rsidR="00BD1FA0" w:rsidRDefault="00BD1FA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42682"/>
    <w:multiLevelType w:val="multilevel"/>
    <w:tmpl w:val="2520A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1B4D50"/>
    <w:multiLevelType w:val="multilevel"/>
    <w:tmpl w:val="83409F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42315E"/>
    <w:multiLevelType w:val="multilevel"/>
    <w:tmpl w:val="3D74D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066C52"/>
    <w:multiLevelType w:val="multilevel"/>
    <w:tmpl w:val="B6D0DC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A85A8D"/>
    <w:multiLevelType w:val="multilevel"/>
    <w:tmpl w:val="175C9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325D4"/>
    <w:multiLevelType w:val="hybridMultilevel"/>
    <w:tmpl w:val="7DDE4222"/>
    <w:lvl w:ilvl="0" w:tplc="667884F8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6" w15:restartNumberingAfterBreak="0">
    <w:nsid w:val="285D3DB6"/>
    <w:multiLevelType w:val="multilevel"/>
    <w:tmpl w:val="5E4A9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A9A0408"/>
    <w:multiLevelType w:val="multilevel"/>
    <w:tmpl w:val="8A602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7B5181"/>
    <w:multiLevelType w:val="multilevel"/>
    <w:tmpl w:val="0D248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4A254BC"/>
    <w:multiLevelType w:val="multilevel"/>
    <w:tmpl w:val="CE4A9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8A70FDF"/>
    <w:multiLevelType w:val="multilevel"/>
    <w:tmpl w:val="3698C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9217088"/>
    <w:multiLevelType w:val="multilevel"/>
    <w:tmpl w:val="BDD63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15E0683"/>
    <w:multiLevelType w:val="multilevel"/>
    <w:tmpl w:val="F62C8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D41FB7"/>
    <w:multiLevelType w:val="multilevel"/>
    <w:tmpl w:val="F2703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9"/>
  </w:num>
  <w:num w:numId="3">
    <w:abstractNumId w:val="13"/>
  </w:num>
  <w:num w:numId="4">
    <w:abstractNumId w:val="2"/>
  </w:num>
  <w:num w:numId="5">
    <w:abstractNumId w:val="12"/>
  </w:num>
  <w:num w:numId="6">
    <w:abstractNumId w:val="7"/>
  </w:num>
  <w:num w:numId="7">
    <w:abstractNumId w:val="3"/>
  </w:num>
  <w:num w:numId="8">
    <w:abstractNumId w:val="8"/>
  </w:num>
  <w:num w:numId="9">
    <w:abstractNumId w:val="6"/>
  </w:num>
  <w:num w:numId="10">
    <w:abstractNumId w:val="4"/>
  </w:num>
  <w:num w:numId="11">
    <w:abstractNumId w:val="11"/>
  </w:num>
  <w:num w:numId="12">
    <w:abstractNumId w:val="10"/>
  </w:num>
  <w:num w:numId="13">
    <w:abstractNumId w:val="0"/>
  </w:num>
  <w:num w:numId="14">
    <w:abstractNumId w:val="5"/>
  </w:num>
  <w:num w:numId="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TA0NjMyNzAwMzNT0lEKTi0uzszPAykwrgUAEsYhCCwAAAA="/>
  </w:docVars>
  <w:rsids>
    <w:rsidRoot w:val="00C91ACA"/>
    <w:rsid w:val="0006089F"/>
    <w:rsid w:val="001300BF"/>
    <w:rsid w:val="00240138"/>
    <w:rsid w:val="0026324D"/>
    <w:rsid w:val="00301303"/>
    <w:rsid w:val="003C11CA"/>
    <w:rsid w:val="003C456A"/>
    <w:rsid w:val="00475DD1"/>
    <w:rsid w:val="004D3137"/>
    <w:rsid w:val="00545AEE"/>
    <w:rsid w:val="00546000"/>
    <w:rsid w:val="005F61CB"/>
    <w:rsid w:val="006E7C1D"/>
    <w:rsid w:val="007F38EC"/>
    <w:rsid w:val="008106C7"/>
    <w:rsid w:val="008646BD"/>
    <w:rsid w:val="009B1EEF"/>
    <w:rsid w:val="00A2020F"/>
    <w:rsid w:val="00A313FC"/>
    <w:rsid w:val="00A5075B"/>
    <w:rsid w:val="00AE0D8E"/>
    <w:rsid w:val="00B36A03"/>
    <w:rsid w:val="00B47846"/>
    <w:rsid w:val="00BD1FA0"/>
    <w:rsid w:val="00C65AFD"/>
    <w:rsid w:val="00C91ACA"/>
    <w:rsid w:val="00C96092"/>
    <w:rsid w:val="00CC38B1"/>
    <w:rsid w:val="00D67BF5"/>
    <w:rsid w:val="00D744CA"/>
    <w:rsid w:val="00D95C75"/>
    <w:rsid w:val="00DC33DC"/>
    <w:rsid w:val="00E3146E"/>
    <w:rsid w:val="00E57E74"/>
    <w:rsid w:val="00E77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95623D"/>
  <w15:chartTrackingRefBased/>
  <w15:docId w15:val="{AE236D4F-284D-4C28-803C-8907FDE19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456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5">
    <w:name w:val="Grid Table 2 Accent 5"/>
    <w:basedOn w:val="TableNormal"/>
    <w:uiPriority w:val="47"/>
    <w:rsid w:val="0026324D"/>
    <w:pPr>
      <w:spacing w:after="0" w:line="240" w:lineRule="auto"/>
    </w:pPr>
    <w:rPr>
      <w:rFonts w:eastAsiaTheme="minorEastAsia" w:cs="Times New Roman"/>
    </w:r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6089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C456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7E74"/>
  </w:style>
  <w:style w:type="paragraph" w:styleId="Footer">
    <w:name w:val="footer"/>
    <w:basedOn w:val="Normal"/>
    <w:link w:val="FooterChar"/>
    <w:uiPriority w:val="99"/>
    <w:unhideWhenUsed/>
    <w:rsid w:val="00E57E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7E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31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7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8</TotalTime>
  <Pages>2</Pages>
  <Words>228</Words>
  <Characters>130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Zainab Masood</cp:lastModifiedBy>
  <cp:revision>13</cp:revision>
  <cp:lastPrinted>2022-02-28T04:32:00Z</cp:lastPrinted>
  <dcterms:created xsi:type="dcterms:W3CDTF">2022-06-13T04:43:00Z</dcterms:created>
  <dcterms:modified xsi:type="dcterms:W3CDTF">2023-09-28T06:04:00Z</dcterms:modified>
</cp:coreProperties>
</file>